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rocc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orocco received a score of 72.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orocco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rocco received a score of</w:t>
      </w:r>
      <w:r>
        <w:t xml:space="preserve"> </w:t>
      </w:r>
      <w:r>
        <w:rPr>
          <w:bCs/>
          <w:b/>
        </w:rPr>
        <w:t xml:space="preserve">89.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orocco received a score of 85.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orocco received a score of 60.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orocco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orocco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orocco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orocco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orocc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orocco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orocco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orocco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orocco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orocco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orocc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orocco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orocco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Morocc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Morocc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Morocc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Morocc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Morocc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Morocc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Morocc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Morocc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Morocc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Morocc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Morocc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Morocc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Morocc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Morocc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Morocc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Morocc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Morocc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1994,2004,201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5, 1990, 1991, 1998, 2000, 2006, 2009, 2011,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2, 1995, 2003, 2006, 2010,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50:08Z</dcterms:created>
  <dcterms:modified xsi:type="dcterms:W3CDTF">2024-03-19T14: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orocco Country Report</vt:lpwstr>
  </property>
</Properties>
</file>